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ee</w:t>
      </w:r>
      <w:r>
        <w:t xml:space="preserve"> </w:t>
      </w:r>
      <w:r>
        <w:t xml:space="preserve">Transactions</w:t>
      </w:r>
      <w:r>
        <w:t xml:space="preserve"> </w:t>
      </w:r>
      <w:r>
        <w:t xml:space="preserve">On</w:t>
      </w:r>
      <w:r>
        <w:t xml:space="preserve"> </w:t>
      </w:r>
      <w:r>
        <w:t xml:space="preserve">Instrumentation</w:t>
      </w:r>
      <w:r>
        <w:t xml:space="preserve"> </w:t>
      </w:r>
      <w:r>
        <w:t xml:space="preserve">And</w:t>
      </w:r>
      <w:r>
        <w:t xml:space="preserve"> </w:t>
      </w:r>
      <w:r>
        <w:t xml:space="preserve">Measure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bina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and J. S. Brownstein,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Curr</w:t>
      </w:r>
      <w:r>
        <w:t xml:space="preserve">, vol. 9, 2017.</w:t>
      </w:r>
    </w:p>
    <w:p>
      <w:pPr>
        <w:pStyle w:val="BodyText"/>
      </w:pPr>
      <w:r>
        <w:t xml:space="preserve">[2]J. Zhou, Z. Xue, Z. Du, T. Melese, and P. D. Boyer,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Biochemistry</w:t>
      </w:r>
      <w:r>
        <w:t xml:space="preserve">, vol. 27, no. 14, pp. 5129–5135, Jul. 1988.</w:t>
      </w:r>
    </w:p>
    <w:p>
      <w:pPr>
        <w:pStyle w:val="BodyText"/>
      </w:pPr>
      <w:r>
        <w:t xml:space="preserve">[3]P. D. Boyer,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vol. 37, no. 17, pp. 2296–2307, Sep. 199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216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Transactions On Instrumentation And Measurement Template</dc:title>
  <dc:creator>bina</dc:creator>
  <dcterms:created xsi:type="dcterms:W3CDTF">2018-10-17T18:09:38Z</dcterms:created>
  <dcterms:modified xsi:type="dcterms:W3CDTF">2018-10-17T18:09:38Z</dcterms:modified>
</cp:coreProperties>
</file>